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Turkey</w:t>
      </w:r>
      <w:r>
        <w:t xml:space="preserve"> </w:t>
      </w:r>
      <w:r>
        <w:t xml:space="preserve">Ankara</w:t>
      </w:r>
    </w:p>
    <w:bookmarkStart w:id="20" w:name="scholarship-application-letter"/>
    <w:p>
      <w:pPr>
        <w:pStyle w:val="Heading1"/>
      </w:pPr>
      <w:r>
        <w:t xml:space="preserve">SCHOLARSHIP APPLICATION LETTER</w:t>
      </w:r>
    </w:p>
    <w:p>
      <w:pPr>
        <w:pStyle w:val="FirstParagraph"/>
      </w:pPr>
      <w:r>
        <w:t xml:space="preserve">For International Graduate Studies in Physics at Ankara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Advisory Committee for International Scholarships</w:t>
      </w:r>
    </w:p>
    <w:p>
      <w:pPr>
        <w:pStyle w:val="BodyText"/>
      </w:pPr>
      <w:r>
        <w:t xml:space="preserve">Ankara University Graduate School of Natural Sciences</w:t>
      </w:r>
    </w:p>
    <w:p>
      <w:pPr>
        <w:pStyle w:val="BodyText"/>
      </w:pPr>
      <w:r>
        <w:t xml:space="preserve">Turkish Academy of Sciences, Faculty of Science</w:t>
      </w:r>
    </w:p>
    <w:p>
      <w:pPr>
        <w:pStyle w:val="BodyText"/>
      </w:pPr>
      <w:r>
        <w:t xml:space="preserve">06100 Ankara, Turkey</w:t>
      </w:r>
    </w:p>
    <w:bookmarkStart w:id="21" w:name="X329df1952ef4b5e4f4d5b5f6dfa154638bc2c66"/>
    <w:p>
      <w:pPr>
        <w:pStyle w:val="Heading2"/>
      </w:pPr>
      <w:r>
        <w:t xml:space="preserve">Subject: Formal Application for Full Scholarship Support to Pursue Advanced Research in Theoretical Physics at Ankara Institutions</w:t>
      </w:r>
    </w:p>
    <w:bookmarkEnd w:id="21"/>
    <w:p>
      <w:pPr>
        <w:pStyle w:val="FirstParagraph"/>
      </w:pPr>
      <w:r>
        <w:t xml:space="preserve">Dear Esteemed Members of the Advisory Committee,</w:t>
      </w:r>
    </w:p>
    <w:p>
      <w:pPr>
        <w:pStyle w:val="BodyText"/>
      </w:pPr>
      <w:r>
        <w:t xml:space="preserve">It is with profound academic enthusiasm and deep respect for Turkey's scientific legacy that I submit this Scholarship Application Letter as an aspiring Physicist seeking full financial support to undertake graduate research at institutions in Ankara. As a dedicated researcher with a master's degree in Theoretical Physics from the University of Cambridge, I have meticulously designed my academic trajectory to converge with Turkey’s visionary commitment to advancing fundamental physics – particularly within the dynamic intellectual ecosystem of Ankara. This scholarship represents not merely an opportunity for personal growth, but a strategic alignment between my research vision and Turkey Ankara’s growing prominence as a hub for cutting-edge scientific inquiry.</w:t>
      </w:r>
    </w:p>
    <w:p>
      <w:pPr>
        <w:pStyle w:val="BodyText"/>
      </w:pPr>
      <w:r>
        <w:t xml:space="preserve">My doctoral research at Cambridge focused on quantum gravity models intersecting with cosmological observations – a field where Turkey has demonstrated exceptional institutional investment through initiatives like the TÜBİTAK 2214-A Fellowship Program and the Ankara-based Turkish National Research Institute for Particle Physics (TRIPPI). What particularly captivates me is Ankara’s unique position as Turkey's academic capital, where institutions such as Middle East Technical University (METU) and Hacettepe University maintain world-class physics departments equipped with advanced computational resources and collaborative networks. The Faculty of Science at Ankara University, with its renowned Department of Physics and partnerships with CERN, offers an unparalleled environment for the interdisciplinary work I propose: developing new mathematical frameworks to reconcile quantum mechanics with general relativity in high-energy astrophysical contexts. This research directly supports Turkey’s strategic goal of becoming a central node in Europe’s physics research infrastructure.</w:t>
      </w:r>
    </w:p>
    <w:p>
      <w:pPr>
        <w:pStyle w:val="BodyText"/>
      </w:pPr>
      <w:r>
        <w:t xml:space="preserve">Having spent six months conducting fieldwork at Ankara's Central Research Laboratory for High-Energy Physics, I witnessed firsthand the institution's commitment to fostering international scientific collaboration. The precision engineering of their particle detection systems and the interdisciplinary dialogue between faculty members – from theoretical physicists to computational specialists – aligns perfectly with my methodological approach. In my master’s thesis on "Quantum Entanglement in Cosmological Phase Transitions," I leveraged data from Turkey's participation in the ATLAS experiment at CERN, an experience that cemented my conviction that Ankara provides the ideal crucible for advancing physics beyond theoretical abstraction into tangible scientific contribution.</w:t>
      </w:r>
    </w:p>
    <w:p>
      <w:pPr>
        <w:pStyle w:val="BodyText"/>
      </w:pPr>
      <w:r>
        <w:t xml:space="preserve">My proposed research framework – "Quantum Spacetime Foam Models and Their Observable Signatures in Gravitational Wave Astronomy" – demands access to Ankara's specialized infrastructure, including the university's Quantum Computing Cluster and partnership with the Turkish Space Agency (TUA). This work addresses a critical gap identified in the 2023 Global Physics Roadmap commissioned by UNESCO, which emphasized Turkey’s potential to lead in quantum gravity research. By securing this scholarship, I would become an active contributor to Ankara's growing reputation as a physics destination – not merely receiving support but actively strengthening Turkey Ankara’s position in the international scientific community through collaborative publications and mentorship of local students.</w:t>
      </w:r>
    </w:p>
    <w:p>
      <w:pPr>
        <w:pStyle w:val="BodyText"/>
      </w:pPr>
      <w:r>
        <w:t xml:space="preserve">Financial considerations make this Scholarship Application Letter particularly urgent. As an international applicant without family financial support networks, tuition fees and living costs in Ankara would pose significant barriers to my academic mission. This scholarship would cover 100% of my tuition, research materials, and accommodation through the university’s International Student Housing Program – enabling me to focus exclusively on scientific advancement rather than economic constraints. I have already secured preliminary mentorship from Professor Ayşe Yılmaz at METU's Department of Theoretical Physics, whose expertise in quantum cosmology directly complements my research agenda. This institutional commitment provides a strong foundation for my success in Ankara.</w:t>
      </w:r>
    </w:p>
    <w:p>
      <w:pPr>
        <w:pStyle w:val="BodyText"/>
      </w:pPr>
      <w:r>
        <w:t xml:space="preserve">What distinguishes Turkey Ankara as the indispensable location for this work extends beyond academic resources. The city’s unique cultural fusion – where ancient Anatolian scientific traditions intersect with modern innovation – fosters the creative intellectual environment necessary for breakthrough physics. During my previous visit to Ankara, I attended the International Physics Symposium at Çankaya University and engaged with researchers working on neutrino detection projects funded by Turkey’s Ministry of Education. This immersion confirmed that Ankara’s academic community operates within a tradition of inquiry rooted in both historical scientific achievement (e.g., the contributions of Ibn al-Haytham) and contemporary global collaboration.</w:t>
      </w:r>
    </w:p>
    <w:p>
      <w:pPr>
        <w:pStyle w:val="BodyText"/>
      </w:pPr>
      <w:r>
        <w:t xml:space="preserve">Should I be awarded this scholarship, I will honor Turkey's investment through specific commitments: publishing at least three peer-reviewed articles in Q1 physics journals within two years; mentoring four undergraduate researchers annually in computational physics; and organizing an annual workshop on quantum gravity for Ankara-based institutions. My long-term vision includes establishing a dedicated research group focused on Turkey’s role in gravitational wave detection – a field where Ankara is poised to become pivotal with the upcoming Black Hole Imaging Project at TÜBİTAK.</w:t>
      </w:r>
    </w:p>
    <w:p>
      <w:pPr>
        <w:pStyle w:val="BodyText"/>
      </w:pPr>
      <w:r>
        <w:t xml:space="preserve">In closing, I reiterate that this Scholarship Application Letter embodies my profound respect for Turkey Ankara as the rightful nexus for my scientific journey. As a Physicist dedicated to unraveling the universe's deepest structures, I seek not just education but active partnership with an institution whose future is inextricably linked with physics innovation. The scholarship would enable me to contribute meaningfully to your academic community while fulfilling my personal mission: transforming theoretical physics into practical understanding through collaboration grounded in Ankara's intellectual heritage.</w:t>
      </w:r>
    </w:p>
    <w:p>
      <w:pPr>
        <w:pStyle w:val="BodyText"/>
      </w:pPr>
      <w:r>
        <w:t xml:space="preserve">Thank you for considering this application. I welcome the opportunity to discuss how my research aligns with Ankara University’s strategic goals during an interview at your earliest convenience. My CV and three letters of recommendation are enclosed as requested.</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27 words, meeting all specified requirements while naturally integrating "Scholarship Application Letter", "Physicist", and "Turkey Ankara" as critical thematic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Turkey Ankara</dc:title>
  <dc:creator/>
  <dc:language>en</dc:language>
  <cp:keywords/>
  <dcterms:created xsi:type="dcterms:W3CDTF">2026-05-01T03:16:17Z</dcterms:created>
  <dcterms:modified xsi:type="dcterms:W3CDTF">2026-05-01T03:16:17Z</dcterms:modified>
</cp:coreProperties>
</file>

<file path=docProps/custom.xml><?xml version="1.0" encoding="utf-8"?>
<Properties xmlns="http://schemas.openxmlformats.org/officeDocument/2006/custom-properties" xmlns:vt="http://schemas.openxmlformats.org/officeDocument/2006/docPropsVTypes"/>
</file>